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B99FA2" w14:textId="4420A95D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6250167F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B72E5B">
              <w:rPr>
                <w:bCs/>
                <w:sz w:val="24"/>
                <w:szCs w:val="24"/>
              </w:rPr>
              <w:t>Yara Khanafer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52B591A" w:rsidR="00F93229" w:rsidRPr="00B72E5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B72E5B">
              <w:rPr>
                <w:bCs/>
                <w:sz w:val="24"/>
                <w:szCs w:val="24"/>
              </w:rPr>
              <w:t>202104889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60654BD5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B72E5B">
              <w:rPr>
                <w:bCs/>
                <w:sz w:val="24"/>
                <w:szCs w:val="24"/>
              </w:rPr>
              <w:t>yk2104889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urful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729EAD5E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291766">
              <w:rPr>
                <w:rFonts w:ascii="Calibri" w:hAnsi="Calibri"/>
                <w:b/>
                <w:bCs/>
                <w:i/>
                <w:iCs/>
              </w:rPr>
              <w:t>Working (</w:t>
            </w:r>
            <w:r w:rsidR="00BB60DA">
              <w:rPr>
                <w:rFonts w:ascii="Calibri" w:hAnsi="Calibri"/>
                <w:b/>
                <w:bCs/>
                <w:i/>
                <w:iCs/>
              </w:rPr>
              <w:t>100%</w:t>
            </w:r>
            <w:r w:rsidR="00291766">
              <w:rPr>
                <w:rFonts w:ascii="Calibri" w:hAnsi="Calibri"/>
                <w:b/>
                <w:bCs/>
                <w:i/>
                <w:iCs/>
              </w:rPr>
              <w:t>)</w:t>
            </w:r>
            <w:r w:rsidR="00BB60DA">
              <w:rPr>
                <w:rFonts w:ascii="Calibri" w:hAnsi="Calibri"/>
                <w:b/>
                <w:bCs/>
                <w:i/>
                <w:iCs/>
              </w:rPr>
              <w:t xml:space="preserve"> (header, nav, section, footer, aside)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F05F4D" w14:textId="77777777" w:rsidR="00281575" w:rsidRDefault="00495A71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page design </w:t>
            </w:r>
          </w:p>
          <w:p w14:paraId="3B3BEAB9" w14:textId="0184EAC9" w:rsidR="008E0753" w:rsidRPr="003C7D74" w:rsidRDefault="008E0753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Made </w:t>
            </w:r>
            <w:proofErr w:type="gramStart"/>
            <w:r>
              <w:rPr>
                <w:b w:val="0"/>
                <w:bCs w:val="0"/>
                <w:color w:val="auto"/>
              </w:rPr>
              <w:t>all the</w:t>
            </w:r>
            <w:proofErr w:type="gramEnd"/>
            <w:r>
              <w:rPr>
                <w:b w:val="0"/>
                <w:bCs w:val="0"/>
                <w:color w:val="auto"/>
              </w:rPr>
              <w:t xml:space="preserve"> three pages Responsive using media </w:t>
            </w:r>
            <w:proofErr w:type="gramStart"/>
            <w:r>
              <w:rPr>
                <w:b w:val="0"/>
                <w:bCs w:val="0"/>
                <w:color w:val="auto"/>
              </w:rPr>
              <w:t>queries ,</w:t>
            </w:r>
            <w:proofErr w:type="gramEnd"/>
            <w:r>
              <w:rPr>
                <w:b w:val="0"/>
                <w:bCs w:val="0"/>
                <w:color w:val="auto"/>
              </w:rPr>
              <w:t xml:space="preserve"> flex-box and Grid</w:t>
            </w:r>
          </w:p>
        </w:tc>
        <w:tc>
          <w:tcPr>
            <w:tcW w:w="630" w:type="dxa"/>
          </w:tcPr>
          <w:p w14:paraId="04A88AB6" w14:textId="5E54E3DF" w:rsidR="003F3C9F" w:rsidRPr="009E1EB6" w:rsidRDefault="008E0753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60</w:t>
            </w:r>
          </w:p>
        </w:tc>
        <w:tc>
          <w:tcPr>
            <w:tcW w:w="1440" w:type="dxa"/>
          </w:tcPr>
          <w:p w14:paraId="50DE10E1" w14:textId="24AB091F" w:rsidR="003F3C9F" w:rsidRPr="009E1EB6" w:rsidRDefault="00291766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Working (completed </w:t>
            </w:r>
            <w:r w:rsidR="002227A5">
              <w:rPr>
                <w:rFonts w:ascii="Calibri" w:hAnsi="Calibri"/>
                <w:b/>
                <w:bCs/>
                <w:i/>
                <w:iCs/>
              </w:rPr>
              <w:t>7</w:t>
            </w:r>
            <w:r>
              <w:rPr>
                <w:rFonts w:ascii="Calibri" w:hAnsi="Calibri"/>
                <w:b/>
                <w:bCs/>
                <w:i/>
                <w:iCs/>
              </w:rPr>
              <w:t>0%) small screen logo not centering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5089B8F0" w:rsidR="00C9705F" w:rsidRDefault="00C9705F" w:rsidP="00C9705F">
      <w:r>
        <w:t xml:space="preserve">Add the screenshots of your working </w:t>
      </w:r>
      <w:r w:rsidR="004C2171">
        <w:t xml:space="preserve">website </w:t>
      </w:r>
      <w:proofErr w:type="gramStart"/>
      <w:r w:rsidR="004C2171">
        <w:t>here.</w:t>
      </w:r>
      <w:r w:rsidR="002227A5">
        <w:t>#</w:t>
      </w:r>
      <w:proofErr w:type="gramEnd"/>
    </w:p>
    <w:p w14:paraId="6A311594" w14:textId="77777777" w:rsidR="002227A5" w:rsidRDefault="002227A5" w:rsidP="00C9705F"/>
    <w:p w14:paraId="735683F1" w14:textId="77777777" w:rsidR="002227A5" w:rsidRPr="00C9705F" w:rsidRDefault="002227A5" w:rsidP="00C9705F"/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lastRenderedPageBreak/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757103F" w14:textId="27AA5C20" w:rsidR="00147FC9" w:rsidRDefault="00147FC9" w:rsidP="00147FC9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6F103796" w14:textId="01E47E02" w:rsidR="002227A5" w:rsidRDefault="002227A5" w:rsidP="002227A5">
      <w:r w:rsidRPr="002227A5">
        <w:drawing>
          <wp:inline distT="0" distB="0" distL="0" distR="0" wp14:anchorId="35C2CDEC" wp14:editId="01C0B78D">
            <wp:extent cx="3600000" cy="1540769"/>
            <wp:effectExtent l="0" t="0" r="635" b="2540"/>
            <wp:docPr id="1347129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12921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540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DD399" w14:textId="11456B16" w:rsidR="002227A5" w:rsidRDefault="002227A5" w:rsidP="002227A5">
      <w:r w:rsidRPr="002227A5">
        <w:drawing>
          <wp:inline distT="0" distB="0" distL="0" distR="0" wp14:anchorId="2F29EFB4" wp14:editId="034460B6">
            <wp:extent cx="3600000" cy="1559615"/>
            <wp:effectExtent l="0" t="0" r="635" b="2540"/>
            <wp:docPr id="824052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05223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55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97CDC" w14:textId="662CB857" w:rsidR="002227A5" w:rsidRDefault="002227A5" w:rsidP="002227A5">
      <w:r w:rsidRPr="002227A5">
        <w:drawing>
          <wp:inline distT="0" distB="0" distL="0" distR="0" wp14:anchorId="5CA8D8F7" wp14:editId="7147CDE3">
            <wp:extent cx="3600000" cy="1549615"/>
            <wp:effectExtent l="0" t="0" r="635" b="0"/>
            <wp:docPr id="113172662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726622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54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E3234" w14:textId="06D14D49" w:rsidR="002227A5" w:rsidRPr="002227A5" w:rsidRDefault="002227A5" w:rsidP="002227A5">
      <w:r w:rsidRPr="002227A5">
        <w:drawing>
          <wp:inline distT="0" distB="0" distL="0" distR="0" wp14:anchorId="268E95CE" wp14:editId="0A4704DD">
            <wp:extent cx="3600000" cy="637308"/>
            <wp:effectExtent l="0" t="0" r="635" b="0"/>
            <wp:docPr id="250763558" name="Picture 1" descr="A close-up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763558" name="Picture 1" descr="A close-up of a computer scree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637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CFAE9" w14:textId="77777777" w:rsidR="00915027" w:rsidRPr="00915027" w:rsidRDefault="00915027" w:rsidP="00915027"/>
    <w:p w14:paraId="2F1B5A2C" w14:textId="1A529AD5" w:rsidR="00AF468D" w:rsidRDefault="00915027" w:rsidP="00915027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Medium Screen </w:t>
      </w:r>
    </w:p>
    <w:p w14:paraId="4237EAC6" w14:textId="7C622923" w:rsidR="002227A5" w:rsidRDefault="002227A5" w:rsidP="002227A5">
      <w:r w:rsidRPr="002227A5">
        <w:drawing>
          <wp:inline distT="0" distB="0" distL="0" distR="0" wp14:anchorId="5CD115D4" wp14:editId="06656C73">
            <wp:extent cx="3600000" cy="2420385"/>
            <wp:effectExtent l="0" t="0" r="635" b="0"/>
            <wp:docPr id="748365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36584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42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F674B" w14:textId="5647B886" w:rsidR="002227A5" w:rsidRDefault="002227A5" w:rsidP="002227A5">
      <w:r w:rsidRPr="002227A5">
        <w:drawing>
          <wp:inline distT="0" distB="0" distL="0" distR="0" wp14:anchorId="2243343C" wp14:editId="0DA9036B">
            <wp:extent cx="3600000" cy="2143077"/>
            <wp:effectExtent l="0" t="0" r="635" b="0"/>
            <wp:docPr id="278098320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098320" name="Picture 1" descr="A screenshot of a chat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43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27A5">
        <w:drawing>
          <wp:inline distT="0" distB="0" distL="0" distR="0" wp14:anchorId="187ECBD7" wp14:editId="72F98EA5">
            <wp:extent cx="3600000" cy="2383846"/>
            <wp:effectExtent l="0" t="0" r="635" b="0"/>
            <wp:docPr id="1258347829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347829" name="Picture 1" descr="A screenshot of a chat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383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A48F5" w14:textId="08CCC444" w:rsidR="002227A5" w:rsidRDefault="002227A5" w:rsidP="002227A5">
      <w:r w:rsidRPr="002227A5">
        <w:lastRenderedPageBreak/>
        <w:drawing>
          <wp:inline distT="0" distB="0" distL="0" distR="0" wp14:anchorId="329207FF" wp14:editId="3DCE650F">
            <wp:extent cx="3600000" cy="2456923"/>
            <wp:effectExtent l="0" t="0" r="635" b="635"/>
            <wp:docPr id="495442235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442235" name="Picture 1" descr="A screenshot of a cha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456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1C4E4" w14:textId="78BE84DF" w:rsidR="002227A5" w:rsidRPr="002227A5" w:rsidRDefault="002227A5" w:rsidP="002227A5">
      <w:r w:rsidRPr="002227A5">
        <w:drawing>
          <wp:inline distT="0" distB="0" distL="0" distR="0" wp14:anchorId="3FFC5AA5" wp14:editId="43D140B4">
            <wp:extent cx="3600000" cy="2054615"/>
            <wp:effectExtent l="0" t="0" r="635" b="3175"/>
            <wp:docPr id="404829111" name="Picture 1" descr="A screenshot of a newslet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829111" name="Picture 1" descr="A screenshot of a newslet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05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A9D37" w14:textId="77777777" w:rsidR="00915027" w:rsidRPr="00915027" w:rsidRDefault="00915027" w:rsidP="00915027"/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bookmarkEnd w:id="7"/>
    <w:bookmarkEnd w:id="8"/>
    <w:p w14:paraId="6DEEDBB6" w14:textId="3D9DC033" w:rsidR="00594248" w:rsidRDefault="002227A5" w:rsidP="00594248">
      <w:r w:rsidRPr="002227A5">
        <w:drawing>
          <wp:inline distT="0" distB="0" distL="0" distR="0" wp14:anchorId="67E339CB" wp14:editId="3E6FD4E8">
            <wp:extent cx="3600000" cy="3826154"/>
            <wp:effectExtent l="0" t="0" r="635" b="3175"/>
            <wp:docPr id="322800236" name="Picture 1" descr="A screenshot of a web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800236" name="Picture 1" descr="A screenshot of a websit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826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DEC18" w14:textId="089B3200" w:rsidR="002227A5" w:rsidRDefault="002227A5" w:rsidP="00594248">
      <w:r w:rsidRPr="002227A5">
        <w:drawing>
          <wp:inline distT="0" distB="0" distL="0" distR="0" wp14:anchorId="44D9D7C8" wp14:editId="78E59B90">
            <wp:extent cx="3600000" cy="3771154"/>
            <wp:effectExtent l="0" t="0" r="635" b="1270"/>
            <wp:docPr id="776064021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064021" name="Picture 1" descr="A screenshot of a phone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771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A086C" w14:textId="423BA4A9" w:rsidR="002227A5" w:rsidRDefault="002227A5" w:rsidP="00594248">
      <w:r w:rsidRPr="002227A5">
        <w:lastRenderedPageBreak/>
        <w:drawing>
          <wp:inline distT="0" distB="0" distL="0" distR="0" wp14:anchorId="0528AE0E" wp14:editId="032BC77C">
            <wp:extent cx="3600000" cy="3636923"/>
            <wp:effectExtent l="0" t="0" r="635" b="1905"/>
            <wp:docPr id="1221723179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723179" name="Picture 1" descr="A screenshot of a chat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36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4EB21" w14:textId="69365CE8" w:rsidR="002227A5" w:rsidRPr="00594248" w:rsidRDefault="002227A5" w:rsidP="00594248">
      <w:r w:rsidRPr="002227A5">
        <w:drawing>
          <wp:inline distT="0" distB="0" distL="0" distR="0" wp14:anchorId="65972039" wp14:editId="5A4E1B6D">
            <wp:extent cx="3600000" cy="1521923"/>
            <wp:effectExtent l="0" t="0" r="635" b="2540"/>
            <wp:docPr id="2851114" name="Picture 1" descr="A screenshot of a web p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1114" name="Picture 1" descr="A screenshot of a web page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521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27A5" w:rsidRPr="00594248" w:rsidSect="00907FA0">
      <w:footerReference w:type="default" r:id="rId2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E63CF" w14:textId="77777777" w:rsidR="00DE36F5" w:rsidRDefault="00DE36F5" w:rsidP="007D42BF">
      <w:pPr>
        <w:spacing w:after="0" w:line="240" w:lineRule="auto"/>
      </w:pPr>
      <w:r>
        <w:separator/>
      </w:r>
    </w:p>
  </w:endnote>
  <w:endnote w:type="continuationSeparator" w:id="0">
    <w:p w14:paraId="0EB1E2C3" w14:textId="77777777" w:rsidR="00DE36F5" w:rsidRDefault="00DE36F5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4EBA15" w14:textId="77777777" w:rsidR="00DE36F5" w:rsidRDefault="00DE36F5" w:rsidP="007D42BF">
      <w:pPr>
        <w:spacing w:after="0" w:line="240" w:lineRule="auto"/>
      </w:pPr>
      <w:r>
        <w:separator/>
      </w:r>
    </w:p>
  </w:footnote>
  <w:footnote w:type="continuationSeparator" w:id="0">
    <w:p w14:paraId="45E02B5A" w14:textId="77777777" w:rsidR="00DE36F5" w:rsidRDefault="00DE36F5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3"/>
  </w:num>
  <w:num w:numId="2" w16cid:durableId="949359697">
    <w:abstractNumId w:val="1"/>
  </w:num>
  <w:num w:numId="3" w16cid:durableId="1922181925">
    <w:abstractNumId w:val="12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1"/>
  </w:num>
  <w:num w:numId="14" w16cid:durableId="68644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B0E32"/>
    <w:rsid w:val="001B7447"/>
    <w:rsid w:val="001D0F47"/>
    <w:rsid w:val="001D33CF"/>
    <w:rsid w:val="001E676E"/>
    <w:rsid w:val="002227A5"/>
    <w:rsid w:val="002259B7"/>
    <w:rsid w:val="00281575"/>
    <w:rsid w:val="00291766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30225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73757"/>
    <w:rsid w:val="00781C9B"/>
    <w:rsid w:val="007D42BF"/>
    <w:rsid w:val="0089457B"/>
    <w:rsid w:val="008A12EA"/>
    <w:rsid w:val="008B435A"/>
    <w:rsid w:val="008E0753"/>
    <w:rsid w:val="008E2BC4"/>
    <w:rsid w:val="008E5BD2"/>
    <w:rsid w:val="00907FA0"/>
    <w:rsid w:val="00915027"/>
    <w:rsid w:val="009D3739"/>
    <w:rsid w:val="009E1EB6"/>
    <w:rsid w:val="009E7EB6"/>
    <w:rsid w:val="00AB56F9"/>
    <w:rsid w:val="00AC3532"/>
    <w:rsid w:val="00AD0A31"/>
    <w:rsid w:val="00AD5E32"/>
    <w:rsid w:val="00AF468D"/>
    <w:rsid w:val="00B34D52"/>
    <w:rsid w:val="00B706DC"/>
    <w:rsid w:val="00B72E5B"/>
    <w:rsid w:val="00B8118E"/>
    <w:rsid w:val="00B8212C"/>
    <w:rsid w:val="00BB60DA"/>
    <w:rsid w:val="00BD1EFD"/>
    <w:rsid w:val="00BD5B70"/>
    <w:rsid w:val="00C07931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350B"/>
    <w:rsid w:val="00D47A71"/>
    <w:rsid w:val="00D66AC2"/>
    <w:rsid w:val="00DE36F5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urful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Yara Hussein Khanafer</cp:lastModifiedBy>
  <cp:revision>8</cp:revision>
  <dcterms:created xsi:type="dcterms:W3CDTF">2023-02-21T16:28:00Z</dcterms:created>
  <dcterms:modified xsi:type="dcterms:W3CDTF">2025-03-02T17:35:00Z</dcterms:modified>
</cp:coreProperties>
</file>